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bookmarkStart w:id="20" w:name="Xb40190fdd431523663fc73915fced352400ea09"/>
    <w:p>
      <w:pPr>
        <w:pStyle w:val="Heading2"/>
      </w:pPr>
      <w:r>
        <w:t xml:space="preserve">Mechanic Internship Position at Jeddah Automotive Services</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Jeddah Automotive Services</w:t>
      </w:r>
      <w:r>
        <w:br/>
      </w:r>
      <w:r>
        <w:t xml:space="preserve">Al-Balad District, Jeddah</w:t>
      </w:r>
      <w:r>
        <w:br/>
      </w:r>
      <w:r>
        <w:t xml:space="preserve">Kingdom of Saudi Arabia</w:t>
      </w:r>
    </w:p>
    <w:p>
      <w:pPr>
        <w:pStyle w:val="BodyText"/>
      </w:pPr>
      <w:r>
        <w:t xml:space="preserve">Dear Hiring Manager,</w:t>
      </w:r>
    </w:p>
    <w:p>
      <w:pPr>
        <w:pStyle w:val="BodyText"/>
      </w:pPr>
      <w:r>
        <w:t xml:space="preserve">I am writing to express my enthusiastic interest in the Mechanic Internship position at your esteemed establishment in Jeddah, Saudi Arabia. As a dedicated automotive technology student with hands-on experience and a deep passion for precision engineering, I am confident that my technical skills and cultural adaptability align perfectly with the requirements of this Internship Application Letter opportunity. Having closely followed Jeddah's transformation into a dynamic automotive hub under Vision 2030, I am eager to contribute to your team while learning from industry leaders in the heart of Saudi Arabia Jeddah.</w:t>
      </w:r>
    </w:p>
    <w:p>
      <w:pPr>
        <w:pStyle w:val="BodyText"/>
      </w:pPr>
      <w:r>
        <w:t xml:space="preserve">My academic journey at King Abdulaziz University’s Automotive Engineering Program has provided me with rigorous theoretical knowledge complemented by practical experience. During my coursework, I mastered diagnostic systems for modern fuel-injection engines, electronic control modules (ECMs), and advanced transmission repairs – all critical components in the evolving automotive landscape of Saudi Arabia Jeddah. Most recently, I completed a 6-month workshop at Jeddah Technical College where I gained proficiency in using OEM diagnostic tools like Techstream and IDS systems for Toyota, Nissan, and Hyundai vehicles. This experience directly prepares me to support your service department’s efficiency goals while respecting the high standards expected in Saudi Arabian automotive facilities.</w:t>
      </w:r>
    </w:p>
    <w:p>
      <w:pPr>
        <w:pStyle w:val="BodyText"/>
      </w:pPr>
      <w:r>
        <w:t xml:space="preserve">What truly distinguishes my approach is my cultural understanding of working within the Kingdom’s professional framework. I have spent two years immersed in Jeddah’s community – volunteering at Al-Madinah Hospital's vehicle maintenance team and participating in cultural exchange programs with local technicians. This exposure taught me the importance of punctuality, respect for hierarchy (Umm Waleed), and collaborative problem-solving that aligns with Saudi business values. I understand that as a Mechanic intern in Jeddah, my role extends beyond technical skills to embodying the Kingdom’s commitment to excellence through service – a principle reflected in your company's reputation for precision repairs on vehicles across the Red Sea region.</w:t>
      </w:r>
    </w:p>
    <w:p>
      <w:pPr>
        <w:pStyle w:val="BodyText"/>
      </w:pPr>
      <w:r>
        <w:t xml:space="preserve">I am particularly drawn to Jeddah Automotive Services because of your partnership with global brands like Toyota Saudi Arabia and your recent expansion into EV maintenance services. As Saudi Arabia accelerates its transition toward sustainable mobility under Vision 2030, I am eager to learn about emerging technologies such as hybrid powertrain diagnostics and battery management systems – knowledge that will be invaluable for the future growth of automotive services in Jeddah. My internship application isn’t just about gaining experience; it’s about contributing to Saudi Arabia’s economic diversification through skilled technical development. I’ve researched your facility's award-winning training program, and I am excited by the prospect of learning from your certified master technicians while supporting your mission to elevate service standards across Western Province.</w:t>
      </w:r>
    </w:p>
    <w:p>
      <w:pPr>
        <w:pStyle w:val="BodyText"/>
      </w:pPr>
      <w:r>
        <w:t xml:space="preserve">During my previous internship at King Abdullah Road Auto Center in Jeddah (a 3-month placement), I demonstrated initiative by developing a digital parts inventory tracker that reduced component search time by 27%. This experience taught me the importance of documentation – a skill directly transferable to your service records management system. My technical competencies include: engine rebuilds (including V6 and turbocharged variants), brake system overhauls, suspension alignment, and basic electrical troubleshooting. Crucially, I’ve mastered Saudi Arabia’s strict safety protocols for workshop environments – including proper PPE usage and hazardous material handling per the Ministry of Environment standards. I understand that as a Mechanic in Jeddah's competitive market, adherence to these regulations isn't optional; it's fundamental to operational excellence.</w:t>
      </w:r>
    </w:p>
    <w:p>
      <w:pPr>
        <w:pStyle w:val="BodyText"/>
      </w:pPr>
      <w:r>
        <w:t xml:space="preserve">My commitment extends beyond technical abilities. I speak fluent Arabic (with native proficiency) and intermediate English – allowing me to communicate effectively with both local technicians and international clients visiting your Jeddah facility. I’ve also completed First Aid Certification through the Saudi Red Crescent Authority, ensuring safety awareness in high-pressure workshop conditions. What motivates me most is the opportunity to apply my skills within a culturally rich environment where automotive innovation meets traditional hospitality – a hallmark of Jeddah's identity as "The Gate of Makkah."</w:t>
      </w:r>
    </w:p>
    <w:p>
      <w:pPr>
        <w:pStyle w:val="BodyText"/>
      </w:pPr>
      <w:r>
        <w:t xml:space="preserve">I am fully prepared to relocate immediately to Jeddah and commit 40 hours weekly during this internship. I’ve researched your facility’s schedule and understand the importance of morning service readiness in our region, where vehicle usage peaks after Ramadan. My flexible availability aligns with your operational needs, and I welcome the chance to support evening shift teams as required. Furthermore, I possess a valid Saudi driving license (Category B) and am familiar with Jeddah’s traffic patterns – crucial for testing repaired vehicles on local roads.</w:t>
      </w:r>
    </w:p>
    <w:p>
      <w:pPr>
        <w:pStyle w:val="BodyText"/>
      </w:pPr>
      <w:r>
        <w:t xml:space="preserve">As an applicant dedicated to building long-term career roots in Saudi Arabia, I see this internship not as a temporary position but as the first step toward contributing to your team's success. I’ve followed your company’s social media posts about youth training programs and would be honored to contribute energy and fresh perspectives during this pivotal growth phase for automotive services in Jeddah. My resume, attached for your review, provides further detail on my qualifications including certifications in Automotive Electrical Systems (SAE International) and advanced diagnostic techniques.</w:t>
      </w:r>
    </w:p>
    <w:p>
      <w:pPr>
        <w:pStyle w:val="BodyText"/>
      </w:pPr>
      <w:r>
        <w:t xml:space="preserve">Thank you for considering my Internship Application Letter. I am eager to discuss how my technical skills, cultural understanding of Saudi Arabia Jeddah's professional environment, and commitment to excellence can benefit Jeddah Automotive Services. I am available for an interview at your earliest convenience and have included my contact details below.</w:t>
      </w:r>
    </w:p>
    <w:p>
      <w:pPr>
        <w:pStyle w:val="BodyText"/>
      </w:pPr>
      <w:r>
        <w:t xml:space="preserve">Sincerely,</w:t>
      </w:r>
    </w:p>
    <w:p>
      <w:pPr>
        <w:pStyle w:val="BodyText"/>
      </w:pPr>
      <w:r>
        <w:t xml:space="preserve">Yousef Al-Saud</w:t>
      </w:r>
    </w:p>
    <w:p>
      <w:pPr>
        <w:pStyle w:val="BodyText"/>
      </w:pPr>
      <w:r>
        <w:t xml:space="preserve">Mobile: +966 55 123 4567 | Email: yousef.al-saud@university.edu.sa</w:t>
      </w:r>
    </w:p>
    <w:p>
      <w:pPr>
        <w:pStyle w:val="BodyText"/>
      </w:pPr>
      <w:r>
        <w:t xml:space="preserve">KSA National ID: 1234567890</w:t>
      </w:r>
    </w:p>
    <w:bookmarkStart w:id="22" w:name="X5b78fa460f1d567cbf80d7c4f418b08b91c4c04"/>
    <w:p>
      <w:pPr>
        <w:pStyle w:val="Heading3"/>
      </w:pPr>
      <w:r>
        <w:t xml:space="preserve">Why This Internship Matters in Saudi Arabia's Automotive Sector</w:t>
      </w:r>
    </w:p>
    <w:p>
      <w:pPr>
        <w:pStyle w:val="FirstParagraph"/>
      </w:pPr>
      <w:r>
        <w:rPr>
          <w:bCs/>
          <w:b/>
        </w:rPr>
        <w:t xml:space="preserve">Strategic Alignment:</w:t>
      </w:r>
      <w:r>
        <w:t xml:space="preserve"> </w:t>
      </w:r>
      <w:r>
        <w:t xml:space="preserve">Saudi Arabia's automotive market is projected to reach $91 billion by 2026 (Statista), making Jeddah a critical logistics hub for vehicle servicing across the Kingdom. This internship directly supports my goal to become a certified technician under the Ministry of Labor's Skills Development Program.</w:t>
      </w:r>
    </w:p>
    <w:p>
      <w:pPr>
        <w:pStyle w:val="BodyText"/>
      </w:pPr>
      <w:r>
        <w:rPr>
          <w:bCs/>
          <w:b/>
        </w:rPr>
        <w:t xml:space="preserve">Local Impact:</w:t>
      </w:r>
      <w:r>
        <w:t xml:space="preserve"> </w:t>
      </w:r>
      <w:r>
        <w:t xml:space="preserve">As part of Saudi Vision 2030, local automotive training initiatives like this internship reduce foreign labor dependency – a priority for Jeddah's Economic City development plans.</w:t>
      </w:r>
    </w:p>
    <w:p>
      <w:pPr>
        <w:pStyle w:val="BodyText"/>
      </w:pPr>
      <w:r>
        <w:rPr>
          <w:bCs/>
          <w:b/>
        </w:rPr>
        <w:t xml:space="preserve">Cultural Integration:</w:t>
      </w:r>
      <w:r>
        <w:t xml:space="preserve"> </w:t>
      </w:r>
      <w:r>
        <w:t xml:space="preserve">My previous work with Saudi technicians in Jeddah’s Al-Turki district confirmed that successful Mechanic interns embrace both technical excellence and cultural respect – qualities I consistently demonstrat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Jeddah, Saudi Arabia</dc:title>
  <dc:creator/>
  <dc:language>en</dc:language>
  <cp:keywords/>
  <dcterms:created xsi:type="dcterms:W3CDTF">2026-07-23T03:40:16Z</dcterms:created>
  <dcterms:modified xsi:type="dcterms:W3CDTF">2026-07-23T03:40:16Z</dcterms:modified>
</cp:coreProperties>
</file>

<file path=docProps/custom.xml><?xml version="1.0" encoding="utf-8"?>
<Properties xmlns="http://schemas.openxmlformats.org/officeDocument/2006/custom-properties" xmlns:vt="http://schemas.openxmlformats.org/officeDocument/2006/docPropsVTypes"/>
</file>